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4289" w14:textId="7344B0AB" w:rsidR="00773E50" w:rsidRPr="00B91069" w:rsidRDefault="00822035" w:rsidP="00B91069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>CS 340 README Template</w:t>
      </w:r>
    </w:p>
    <w:p w14:paraId="2D3A872F" w14:textId="77777777" w:rsidR="00B91069" w:rsidRPr="00B91069" w:rsidRDefault="00B91069" w:rsidP="00B91069">
      <w:pPr>
        <w:spacing w:after="0" w:line="240" w:lineRule="auto"/>
        <w:rPr>
          <w:rFonts w:cstheme="minorHAnsi"/>
        </w:rPr>
      </w:pPr>
    </w:p>
    <w:p w14:paraId="6B9DA20D" w14:textId="76047F6D" w:rsidR="003154C1" w:rsidRPr="002E7106" w:rsidRDefault="000B7A66" w:rsidP="00B91069">
      <w:pPr>
        <w:spacing w:after="0" w:line="240" w:lineRule="auto"/>
        <w:rPr>
          <w:rFonts w:cstheme="minorHAnsi"/>
          <w:b/>
          <w:i/>
          <w:iCs/>
        </w:rPr>
      </w:pPr>
      <w:r w:rsidRPr="002E7106">
        <w:rPr>
          <w:rFonts w:cstheme="minorHAnsi"/>
          <w:i/>
          <w:iCs/>
        </w:rPr>
        <w:t>Use this template to complete your README file. When completing the template, keep the headings</w:t>
      </w:r>
      <w:r w:rsidR="00C726A6" w:rsidRPr="002E7106">
        <w:rPr>
          <w:rFonts w:cstheme="minorHAnsi"/>
          <w:i/>
          <w:iCs/>
        </w:rPr>
        <w:t xml:space="preserve"> as they are</w:t>
      </w:r>
      <w:r w:rsidRPr="002E7106">
        <w:rPr>
          <w:rFonts w:cstheme="minorHAnsi"/>
          <w:i/>
          <w:iCs/>
        </w:rPr>
        <w:t xml:space="preserve"> so that your document has a clear organization. Remove the italicized prompt text after you have completed each section for a polished final document.</w:t>
      </w:r>
      <w:r w:rsidRPr="002E7106">
        <w:rPr>
          <w:rFonts w:cstheme="minorHAnsi"/>
          <w:i/>
          <w:iCs/>
        </w:rPr>
        <w:br/>
      </w:r>
    </w:p>
    <w:p w14:paraId="68D81179" w14:textId="6A9EDD53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About the Project/Project Title</w:t>
      </w:r>
    </w:p>
    <w:p w14:paraId="6B70407C" w14:textId="1DD9F5B4" w:rsidR="00B91069" w:rsidRPr="000F5B94" w:rsidRDefault="000F5B94" w:rsidP="00B91069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e purpose of projects one and two is to have students familiarize themselves within the connections between MongoDB </w:t>
      </w:r>
      <w:r w:rsidR="00FC7DE3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and Python and how the CRUD functionality works within a database. </w:t>
      </w:r>
    </w:p>
    <w:p w14:paraId="1622B1CA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2094040D" w14:textId="2B74FAEC" w:rsidR="00B91069" w:rsidRPr="0059211B" w:rsidRDefault="00792DB8" w:rsidP="00B91069">
      <w:pPr>
        <w:suppressAutoHyphens/>
        <w:spacing w:after="0" w:line="240" w:lineRule="auto"/>
        <w:contextualSpacing/>
      </w:pP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e goal of the project is to have the </w:t>
      </w:r>
      <w:r w:rsidR="00E3780D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Austin Animal Clinic store the data of all of the patients in a new and centralized database</w:t>
      </w:r>
      <w:r w:rsidR="00C121F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.</w:t>
      </w:r>
    </w:p>
    <w:p w14:paraId="69CB6057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Getting Started</w:t>
      </w:r>
    </w:p>
    <w:p w14:paraId="74863911" w14:textId="1925477A" w:rsidR="00B91069" w:rsidRPr="00E9006B" w:rsidRDefault="00CE001E" w:rsidP="00B91069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o start, we open the terminal </w:t>
      </w:r>
      <w:r w:rsidR="0035519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and navigate to the correct directory, in this case, its </w:t>
      </w:r>
      <w:proofErr w:type="spellStart"/>
      <w:r w:rsidR="0035519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usr</w:t>
      </w:r>
      <w:proofErr w:type="spellEnd"/>
      <w:r w:rsidR="0035519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/local/datasets. </w:t>
      </w:r>
      <w:r w:rsidR="00262CC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en we create a </w:t>
      </w:r>
      <w:r w:rsidR="000F56B6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python file that will </w:t>
      </w:r>
      <w:r w:rsidR="00AF7528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set the parameters for </w:t>
      </w:r>
      <w:r w:rsidR="007B0A19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CRUD the AAC data. Then we will use a main file that imports the code from the first </w:t>
      </w:r>
      <w:r w:rsidR="00C30D4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file to make sure that it is running as intended. </w:t>
      </w:r>
    </w:p>
    <w:p w14:paraId="22D11210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Installation</w:t>
      </w:r>
    </w:p>
    <w:p w14:paraId="49AEA337" w14:textId="61897CF3" w:rsidR="00822035" w:rsidRPr="00370371" w:rsidRDefault="00370371" w:rsidP="00B91069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o get this project started, we will need the Linux terminal in </w:t>
      </w:r>
      <w:proofErr w:type="spellStart"/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Apporto</w:t>
      </w:r>
      <w:proofErr w:type="spellEnd"/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, MongoDB, Python, and </w:t>
      </w:r>
      <w:proofErr w:type="spellStart"/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Juypter</w:t>
      </w:r>
      <w:proofErr w:type="spellEnd"/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Notebook.</w:t>
      </w:r>
    </w:p>
    <w:p w14:paraId="57AB3E78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4BB83FAF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Usage</w:t>
      </w:r>
    </w:p>
    <w:p w14:paraId="766FFA15" w14:textId="5F88653F" w:rsidR="00822035" w:rsidRPr="00B91069" w:rsidRDefault="00822035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  <w:r w:rsidRPr="00B91069">
        <w:rPr>
          <w:rFonts w:eastAsia="Times New Roman" w:cstheme="minorHAnsi"/>
          <w:i/>
          <w:color w:val="000000" w:themeColor="text1"/>
        </w:rPr>
        <w:t>Use this space to show useful examples of how your project works and how it can be used. Be sure to include examples of your code, tests, and screenshots.</w:t>
      </w:r>
    </w:p>
    <w:p w14:paraId="0EA1120F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40D9EBD8" w14:textId="77777777" w:rsidR="00822035" w:rsidRPr="00B91069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2C54CCCF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from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pymongo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 xml:space="preserve"> import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MongoClient</w:t>
      </w:r>
      <w:proofErr w:type="spellEnd"/>
    </w:p>
    <w:p w14:paraId="4C41DC9E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from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bson.objectid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 xml:space="preserve"> import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ObjectId</w:t>
      </w:r>
      <w:proofErr w:type="spellEnd"/>
    </w:p>
    <w:p w14:paraId="15B974D0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</w:p>
    <w:p w14:paraId="06C31A1F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class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AnimalShelter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(object):</w:t>
      </w:r>
    </w:p>
    <w:p w14:paraId="05CDC07A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"""CRUD operations for Animal collection in MongoDB"""</w:t>
      </w:r>
    </w:p>
    <w:p w14:paraId="415DB80D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def __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init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__(self, username, password):</w:t>
      </w:r>
    </w:p>
    <w:p w14:paraId="436A993F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if username and password:</w:t>
      </w:r>
    </w:p>
    <w:p w14:paraId="6B85ED83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print("Username and password are:", username, password)</w:t>
      </w:r>
    </w:p>
    <w:p w14:paraId="0BF59C73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# Initializing the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MongoClient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. This helps to</w:t>
      </w:r>
    </w:p>
    <w:p w14:paraId="687FA3F1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# access the MongoDB databases and collections        </w:t>
      </w:r>
    </w:p>
    <w:p w14:paraId="03C14F4A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self.client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 xml:space="preserve"> = MongoClient('mongodb://%s:%s@localhost:44037/AAC'%(username,password))</w:t>
      </w:r>
    </w:p>
    <w:p w14:paraId="2A0B6B3A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self.database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 xml:space="preserve"> =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self.client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['AAC']</w:t>
      </w:r>
    </w:p>
    <w:p w14:paraId="131D6365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</w:p>
    <w:p w14:paraId="697ACC91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># Complete this create method to implement the C in CRUD.</w:t>
      </w:r>
    </w:p>
    <w:p w14:paraId="2706BD54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def create(self, data):</w:t>
      </w:r>
    </w:p>
    <w:p w14:paraId="489A1383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if data is not None:</w:t>
      </w:r>
    </w:p>
    <w:p w14:paraId="59EB53D1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self.database.animals.insert_one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(data)  # data should be dictionary</w:t>
      </w:r>
    </w:p>
    <w:p w14:paraId="33FB60DA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return True</w:t>
      </w:r>
    </w:p>
    <w:p w14:paraId="4DBF6290" w14:textId="77777777" w:rsid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else:</w:t>
      </w:r>
    </w:p>
    <w:p w14:paraId="713407B5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</w:p>
    <w:p w14:paraId="7418A7A8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def update(self,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search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 xml:space="preserve">,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update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):</w:t>
      </w:r>
    </w:p>
    <w:p w14:paraId="70E4D070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if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search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 xml:space="preserve"> is not None:</w:t>
      </w:r>
    </w:p>
    <w:p w14:paraId="151D54FF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    result =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self.database.animals.update_many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(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search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 xml:space="preserve">, {"$set":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update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})</w:t>
      </w:r>
    </w:p>
    <w:p w14:paraId="21527B4D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else:</w:t>
      </w:r>
    </w:p>
    <w:p w14:paraId="74510971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    return "{}"</w:t>
      </w:r>
    </w:p>
    <w:p w14:paraId="63E43766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return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result.raw_result</w:t>
      </w:r>
      <w:proofErr w:type="spellEnd"/>
    </w:p>
    <w:p w14:paraId="452E2DEE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def delete(self,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delete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):</w:t>
      </w:r>
    </w:p>
    <w:p w14:paraId="17A4D031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if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delete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 xml:space="preserve"> is not None:</w:t>
      </w:r>
    </w:p>
    <w:p w14:paraId="28D39B47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    result =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self.database.aniamls.delete_many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(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deleteData</w:t>
      </w:r>
      <w:proofErr w:type="spellEnd"/>
      <w:r w:rsidRPr="008C2D3A">
        <w:rPr>
          <w:rFonts w:eastAsia="Times New Roman" w:cstheme="minorHAnsi"/>
          <w:i/>
          <w:color w:val="000000" w:themeColor="text1"/>
        </w:rPr>
        <w:t>)</w:t>
      </w:r>
    </w:p>
    <w:p w14:paraId="58F8C477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else:</w:t>
      </w:r>
    </w:p>
    <w:p w14:paraId="5A95E29E" w14:textId="77777777" w:rsidR="008C2D3A" w:rsidRPr="008C2D3A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    return "{}"</w:t>
      </w:r>
    </w:p>
    <w:p w14:paraId="056B1323" w14:textId="4323BBFD" w:rsidR="008C2D3A" w:rsidRPr="00904422" w:rsidRDefault="008C2D3A" w:rsidP="008C2D3A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8C2D3A">
        <w:rPr>
          <w:rFonts w:eastAsia="Times New Roman" w:cstheme="minorHAnsi"/>
          <w:i/>
          <w:color w:val="000000" w:themeColor="text1"/>
        </w:rPr>
        <w:t xml:space="preserve">        return </w:t>
      </w:r>
      <w:proofErr w:type="spellStart"/>
      <w:r w:rsidRPr="008C2D3A">
        <w:rPr>
          <w:rFonts w:eastAsia="Times New Roman" w:cstheme="minorHAnsi"/>
          <w:i/>
          <w:color w:val="000000" w:themeColor="text1"/>
        </w:rPr>
        <w:t>result.raw_result</w:t>
      </w:r>
      <w:proofErr w:type="spellEnd"/>
    </w:p>
    <w:p w14:paraId="42350036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return False</w:t>
      </w:r>
    </w:p>
    <w:p w14:paraId="0655DF8D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</w:t>
      </w:r>
    </w:p>
    <w:p w14:paraId="276DE616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def read(self, data):</w:t>
      </w:r>
    </w:p>
    <w:p w14:paraId="3E20A6DE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if data is not None:</w:t>
      </w:r>
    </w:p>
    <w:p w14:paraId="05AE7A6E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return </w:t>
      </w:r>
      <w:proofErr w:type="spellStart"/>
      <w:r w:rsidRPr="00904422">
        <w:rPr>
          <w:rFonts w:eastAsia="Times New Roman" w:cstheme="minorHAnsi"/>
          <w:i/>
          <w:color w:val="000000" w:themeColor="text1"/>
        </w:rPr>
        <w:t>self.database.animals.find_one</w:t>
      </w:r>
      <w:proofErr w:type="spellEnd"/>
      <w:r w:rsidRPr="00904422">
        <w:rPr>
          <w:rFonts w:eastAsia="Times New Roman" w:cstheme="minorHAnsi"/>
          <w:i/>
          <w:color w:val="000000" w:themeColor="text1"/>
        </w:rPr>
        <w:t>(data)</w:t>
      </w:r>
    </w:p>
    <w:p w14:paraId="119B7108" w14:textId="77777777" w:rsidR="00904422" w:rsidRPr="00904422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else:</w:t>
      </w:r>
    </w:p>
    <w:p w14:paraId="7C374C9F" w14:textId="134BF3AF" w:rsidR="00B44748" w:rsidRDefault="00904422" w:rsidP="00904422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 w:rsidRPr="00904422">
        <w:rPr>
          <w:rFonts w:eastAsia="Times New Roman" w:cstheme="minorHAnsi"/>
          <w:i/>
          <w:color w:val="000000" w:themeColor="text1"/>
        </w:rPr>
        <w:t xml:space="preserve">            raise Exception("nothing to read because data parameter is empty")</w:t>
      </w:r>
    </w:p>
    <w:p w14:paraId="1759DD56" w14:textId="02785F67" w:rsidR="000B7A66" w:rsidRPr="00B91069" w:rsidRDefault="00B44748" w:rsidP="00B44748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ab/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Above is the code needed to initialize and connect the </w:t>
      </w:r>
      <w:r w:rsidR="00B021E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file to the database. We start by importing the </w:t>
      </w:r>
      <w:proofErr w:type="spellStart"/>
      <w:r w:rsidR="008F6F0A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PyMongo</w:t>
      </w:r>
      <w:proofErr w:type="spellEnd"/>
      <w:r w:rsidR="00B021E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and </w:t>
      </w:r>
      <w:proofErr w:type="spellStart"/>
      <w:r w:rsidR="00B021E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bson</w:t>
      </w:r>
      <w:proofErr w:type="spellEnd"/>
      <w:r w:rsidR="00B021E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.</w:t>
      </w:r>
      <w:r w:rsidR="008F6F0A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Then we create a class </w:t>
      </w:r>
      <w:r w:rsidR="001F6DA2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called </w:t>
      </w:r>
      <w:proofErr w:type="spellStart"/>
      <w:r w:rsidR="001F6DA2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AnimalShelter</w:t>
      </w:r>
      <w:proofErr w:type="spellEnd"/>
      <w:r w:rsidR="0018779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which initializes and connects </w:t>
      </w:r>
      <w:r w:rsidR="003714D7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e database as well as have all of the CRUD methods within itself. </w:t>
      </w:r>
      <w:r w:rsidR="00B021E0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0B7A66" w:rsidRPr="00B91069">
        <w:rPr>
          <w:rFonts w:eastAsia="Times New Roman" w:cstheme="minorHAnsi"/>
          <w:i/>
          <w:color w:val="000000" w:themeColor="text1"/>
        </w:rPr>
        <w:br/>
      </w:r>
    </w:p>
    <w:p w14:paraId="51DC157A" w14:textId="77777777" w:rsidR="00822035" w:rsidRPr="00B91069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Tests</w:t>
      </w:r>
    </w:p>
    <w:p w14:paraId="60DDA066" w14:textId="076A8517" w:rsidR="003154C1" w:rsidRPr="00070E01" w:rsidRDefault="00070E01" w:rsidP="00B91069">
      <w:pPr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eastAsia="Times New Roman" w:cstheme="minorHAnsi"/>
          <w:i/>
          <w:color w:val="000000" w:themeColor="text1"/>
        </w:rPr>
        <w:tab/>
      </w:r>
      <w:r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esting is far more simple, we will create a separate file and then import the </w:t>
      </w:r>
      <w:r w:rsidR="00F11B43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class from the first file into second. Then we will create a variable </w:t>
      </w:r>
      <w:r w:rsidR="00C253B6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that accesses the data within the database, create a new object in the form of a dictionary, and </w:t>
      </w:r>
      <w:r w:rsidR="00A35E91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return that object. If everything is good, I will not see any errors, otherwise, </w:t>
      </w:r>
      <w:proofErr w:type="spellStart"/>
      <w:r w:rsidR="00A35E91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>its</w:t>
      </w:r>
      <w:proofErr w:type="spellEnd"/>
      <w:r w:rsidR="00A35E91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</w:rPr>
        <w:t xml:space="preserve"> not good and needs reworking. </w:t>
      </w:r>
    </w:p>
    <w:p w14:paraId="00E422C3" w14:textId="195EB1F4" w:rsidR="00822035" w:rsidRPr="00B91069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Screenshots</w:t>
      </w:r>
    </w:p>
    <w:p w14:paraId="4B164FD5" w14:textId="543E79B4" w:rsidR="00822035" w:rsidRDefault="00822035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 w:rsidRPr="00B91069">
        <w:rPr>
          <w:rFonts w:eastAsia="Times New Roman" w:cstheme="minorHAnsi"/>
          <w:i/>
          <w:color w:val="000000" w:themeColor="text1"/>
        </w:rPr>
        <w:t>Provide screenshots that demonstrate your work.</w:t>
      </w:r>
    </w:p>
    <w:p w14:paraId="1C30B325" w14:textId="372A9BB3" w:rsidR="005E48F7" w:rsidRPr="00B91069" w:rsidRDefault="00616144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  <w:r w:rsidRPr="00616144">
        <w:rPr>
          <w:rFonts w:eastAsia="Times New Roman" w:cstheme="minorHAnsi"/>
          <w:i/>
          <w:noProof/>
          <w:color w:val="000000" w:themeColor="text1"/>
        </w:rPr>
        <w:drawing>
          <wp:inline distT="0" distB="0" distL="0" distR="0" wp14:anchorId="78A40348" wp14:editId="51C4F45C">
            <wp:extent cx="5943600" cy="2767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45BA9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2DCA963B" w14:textId="77777777" w:rsidR="00803A67" w:rsidRDefault="00803A67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17BC113C" w14:textId="31E57C53" w:rsidR="00803A67" w:rsidRDefault="00C90FCD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ject One:</w:t>
      </w:r>
    </w:p>
    <w:p w14:paraId="4F5DA0B1" w14:textId="77777777" w:rsidR="00C90FCD" w:rsidRDefault="00C90FCD" w:rsidP="00C90FCD"/>
    <w:p w14:paraId="1E824AED" w14:textId="77777777" w:rsidR="00C90FCD" w:rsidRDefault="00C90FCD" w:rsidP="00C90FCD"/>
    <w:p w14:paraId="0308FCAD" w14:textId="0AFC5A37" w:rsidR="00C90FCD" w:rsidRDefault="00C90FCD" w:rsidP="00C90FCD">
      <w:r>
        <w:rPr>
          <w:noProof/>
        </w:rPr>
        <w:drawing>
          <wp:inline distT="0" distB="0" distL="0" distR="0" wp14:anchorId="0E1D9FCA" wp14:editId="3FB4E3B2">
            <wp:extent cx="5943600" cy="7029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2EA3C" w14:textId="50FD79FC" w:rsidR="00C90FCD" w:rsidRDefault="00C90FCD" w:rsidP="00C90FCD">
      <w:r>
        <w:rPr>
          <w:noProof/>
        </w:rPr>
        <w:drawing>
          <wp:inline distT="0" distB="0" distL="0" distR="0" wp14:anchorId="273D9802" wp14:editId="2F7591C1">
            <wp:extent cx="5943600" cy="972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C6D3B" w14:textId="724033FE" w:rsidR="00C90FCD" w:rsidRDefault="00C90FCD" w:rsidP="00C90FCD">
      <w:r>
        <w:rPr>
          <w:noProof/>
        </w:rPr>
        <w:drawing>
          <wp:inline distT="0" distB="0" distL="0" distR="0" wp14:anchorId="24177B01" wp14:editId="09DD073F">
            <wp:extent cx="5943600" cy="39731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62CA6" w14:textId="491ADBD9" w:rsidR="002861DC" w:rsidRDefault="002861DC" w:rsidP="00C90FCD">
      <w:r>
        <w:rPr>
          <w:noProof/>
        </w:rPr>
        <w:drawing>
          <wp:inline distT="0" distB="0" distL="0" distR="0" wp14:anchorId="2670FCF5" wp14:editId="2B40B7BD">
            <wp:extent cx="5943600" cy="7677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9A6B4" w14:textId="77777777" w:rsidR="002861DC" w:rsidRDefault="002861DC" w:rsidP="002861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RUD stands for Create, Read, Update, and Delete, and it is a set of basic operations that are commonly used in relational databases to manage data. In Python, CRUD operations can be performed on a database using various libraries such as SQLite, MySQL, or PostgreSQL. In the project we created a new animal, read its data, update its info and deleted the data. </w:t>
      </w:r>
    </w:p>
    <w:p w14:paraId="57463C2F" w14:textId="2281C9C3" w:rsidR="002861DC" w:rsidRPr="00A8534C" w:rsidRDefault="00A8534C" w:rsidP="00C90F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the program, we used </w:t>
      </w:r>
      <w:proofErr w:type="spellStart"/>
      <w:r w:rsidR="00F54BBA">
        <w:rPr>
          <w:rFonts w:ascii="Times New Roman" w:hAnsi="Times New Roman" w:cs="Times New Roman"/>
          <w:sz w:val="24"/>
          <w:szCs w:val="24"/>
        </w:rPr>
        <w:t>pymongo</w:t>
      </w:r>
      <w:proofErr w:type="spellEnd"/>
      <w:r w:rsidR="00F54BB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54BBA">
        <w:rPr>
          <w:rFonts w:ascii="Times New Roman" w:hAnsi="Times New Roman" w:cs="Times New Roman"/>
          <w:sz w:val="24"/>
          <w:szCs w:val="24"/>
        </w:rPr>
        <w:t>bson</w:t>
      </w:r>
      <w:proofErr w:type="spellEnd"/>
      <w:r w:rsidR="00F54BBA">
        <w:rPr>
          <w:rFonts w:ascii="Times New Roman" w:hAnsi="Times New Roman" w:cs="Times New Roman"/>
          <w:sz w:val="24"/>
          <w:szCs w:val="24"/>
        </w:rPr>
        <w:t xml:space="preserve"> object. We used </w:t>
      </w:r>
      <w:proofErr w:type="spellStart"/>
      <w:r w:rsidR="00F54BBA">
        <w:rPr>
          <w:rFonts w:ascii="Times New Roman" w:hAnsi="Times New Roman" w:cs="Times New Roman"/>
          <w:sz w:val="24"/>
          <w:szCs w:val="24"/>
        </w:rPr>
        <w:t>pymongo</w:t>
      </w:r>
      <w:proofErr w:type="spellEnd"/>
      <w:r w:rsidR="00F54BBA">
        <w:rPr>
          <w:rFonts w:ascii="Times New Roman" w:hAnsi="Times New Roman" w:cs="Times New Roman"/>
          <w:sz w:val="24"/>
          <w:szCs w:val="24"/>
        </w:rPr>
        <w:t xml:space="preserve"> to connect and utilize the functionality and assets of MongoDB and </w:t>
      </w:r>
      <w:proofErr w:type="spellStart"/>
      <w:r w:rsidR="00F54BBA">
        <w:rPr>
          <w:rFonts w:ascii="Times New Roman" w:hAnsi="Times New Roman" w:cs="Times New Roman"/>
          <w:sz w:val="24"/>
          <w:szCs w:val="24"/>
        </w:rPr>
        <w:t>bson</w:t>
      </w:r>
      <w:proofErr w:type="spellEnd"/>
      <w:r w:rsidR="00F54BBA">
        <w:rPr>
          <w:rFonts w:ascii="Times New Roman" w:hAnsi="Times New Roman" w:cs="Times New Roman"/>
          <w:sz w:val="24"/>
          <w:szCs w:val="24"/>
        </w:rPr>
        <w:t xml:space="preserve"> </w:t>
      </w:r>
      <w:r w:rsidR="007D1EE2">
        <w:rPr>
          <w:rFonts w:ascii="Times New Roman" w:hAnsi="Times New Roman" w:cs="Times New Roman"/>
          <w:sz w:val="24"/>
          <w:szCs w:val="24"/>
        </w:rPr>
        <w:t xml:space="preserve">module </w:t>
      </w:r>
      <w:r w:rsidR="000C4603">
        <w:rPr>
          <w:rFonts w:ascii="Times New Roman" w:hAnsi="Times New Roman" w:cs="Times New Roman"/>
          <w:sz w:val="24"/>
          <w:szCs w:val="24"/>
        </w:rPr>
        <w:t xml:space="preserve">which is a library for </w:t>
      </w:r>
      <w:proofErr w:type="spellStart"/>
      <w:r w:rsidR="000C4603">
        <w:rPr>
          <w:rFonts w:ascii="Times New Roman" w:hAnsi="Times New Roman" w:cs="Times New Roman"/>
          <w:sz w:val="24"/>
          <w:szCs w:val="24"/>
        </w:rPr>
        <w:t>pymongo</w:t>
      </w:r>
      <w:proofErr w:type="spellEnd"/>
      <w:r w:rsidR="000C4603">
        <w:rPr>
          <w:rFonts w:ascii="Times New Roman" w:hAnsi="Times New Roman" w:cs="Times New Roman"/>
          <w:sz w:val="24"/>
          <w:szCs w:val="24"/>
        </w:rPr>
        <w:t xml:space="preserve"> which gave us functionality within for the code to work. </w:t>
      </w:r>
      <w:r w:rsidR="008C052A">
        <w:rPr>
          <w:rFonts w:ascii="Times New Roman" w:hAnsi="Times New Roman" w:cs="Times New Roman"/>
          <w:sz w:val="24"/>
          <w:szCs w:val="24"/>
        </w:rPr>
        <w:t xml:space="preserve">There are several working parts within the CRUD code. </w:t>
      </w:r>
      <w:r w:rsidR="001D18AF">
        <w:rPr>
          <w:rFonts w:ascii="Times New Roman" w:hAnsi="Times New Roman" w:cs="Times New Roman"/>
          <w:sz w:val="24"/>
          <w:szCs w:val="24"/>
        </w:rPr>
        <w:t xml:space="preserve">Each segment started with a </w:t>
      </w:r>
      <w:r w:rsidR="006D5F83">
        <w:rPr>
          <w:rFonts w:ascii="Times New Roman" w:hAnsi="Times New Roman" w:cs="Times New Roman"/>
          <w:sz w:val="24"/>
          <w:szCs w:val="24"/>
        </w:rPr>
        <w:t xml:space="preserve">method that had two or three parameters. If </w:t>
      </w:r>
      <w:r w:rsidR="005618DD">
        <w:rPr>
          <w:rFonts w:ascii="Times New Roman" w:hAnsi="Times New Roman" w:cs="Times New Roman"/>
          <w:sz w:val="24"/>
          <w:szCs w:val="24"/>
        </w:rPr>
        <w:t xml:space="preserve">the data parameter existed and was not empty, then we would CRUD the data otherwise return with an error message. </w:t>
      </w:r>
    </w:p>
    <w:p w14:paraId="57A8303E" w14:textId="77777777" w:rsidR="00803A67" w:rsidRDefault="00803A67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4DFEEC8F" w14:textId="24EDF3A1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56D01BC1" w:rsidR="008839D7" w:rsidRPr="00B91069" w:rsidRDefault="00822035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91069">
        <w:rPr>
          <w:rFonts w:eastAsia="Times New Roman" w:cstheme="minorHAnsi"/>
          <w:color w:val="000000" w:themeColor="text1"/>
        </w:rPr>
        <w:t>Your name:</w:t>
      </w:r>
      <w:r w:rsidR="00663CD2">
        <w:rPr>
          <w:rFonts w:eastAsia="Times New Roman" w:cstheme="minorHAnsi"/>
          <w:color w:val="000000" w:themeColor="text1"/>
        </w:rPr>
        <w:t xml:space="preserve"> Nathon Chavez</w:t>
      </w:r>
    </w:p>
    <w:sectPr w:rsidR="008839D7" w:rsidRPr="00B91069" w:rsidSect="00045D5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CFF44" w14:textId="77777777" w:rsidR="00D111FD" w:rsidRDefault="00D111FD" w:rsidP="00365759">
      <w:pPr>
        <w:spacing w:after="0" w:line="240" w:lineRule="auto"/>
      </w:pPr>
      <w:r>
        <w:separator/>
      </w:r>
    </w:p>
  </w:endnote>
  <w:endnote w:type="continuationSeparator" w:id="0">
    <w:p w14:paraId="7A7A8EAF" w14:textId="77777777" w:rsidR="00D111FD" w:rsidRDefault="00D111FD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B988F" w14:textId="77777777" w:rsidR="00D111FD" w:rsidRDefault="00D111FD" w:rsidP="00365759">
      <w:pPr>
        <w:spacing w:after="0" w:line="240" w:lineRule="auto"/>
      </w:pPr>
      <w:r>
        <w:separator/>
      </w:r>
    </w:p>
  </w:footnote>
  <w:footnote w:type="continuationSeparator" w:id="0">
    <w:p w14:paraId="3A46986E" w14:textId="77777777" w:rsidR="00D111FD" w:rsidRDefault="00D111FD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668042">
    <w:abstractNumId w:val="3"/>
  </w:num>
  <w:num w:numId="2" w16cid:durableId="736778677">
    <w:abstractNumId w:val="3"/>
  </w:num>
  <w:num w:numId="3" w16cid:durableId="1716420404">
    <w:abstractNumId w:val="0"/>
  </w:num>
  <w:num w:numId="4" w16cid:durableId="1782188631">
    <w:abstractNumId w:val="2"/>
  </w:num>
  <w:num w:numId="5" w16cid:durableId="20178080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DIyMTc0tjQ1NzJT0lEKTi0uzszPAykwqgUAASUuUSwAAAA="/>
  </w:docVars>
  <w:rsids>
    <w:rsidRoot w:val="00E5141B"/>
    <w:rsid w:val="00023D21"/>
    <w:rsid w:val="00045D5E"/>
    <w:rsid w:val="00070E01"/>
    <w:rsid w:val="00085B07"/>
    <w:rsid w:val="000A53B7"/>
    <w:rsid w:val="000B7A66"/>
    <w:rsid w:val="000C4603"/>
    <w:rsid w:val="000F4AB8"/>
    <w:rsid w:val="000F56B6"/>
    <w:rsid w:val="000F5B94"/>
    <w:rsid w:val="001109AD"/>
    <w:rsid w:val="00130956"/>
    <w:rsid w:val="001525E8"/>
    <w:rsid w:val="0018779B"/>
    <w:rsid w:val="00195D34"/>
    <w:rsid w:val="001D18AF"/>
    <w:rsid w:val="001F6DA2"/>
    <w:rsid w:val="0020165D"/>
    <w:rsid w:val="00262CC8"/>
    <w:rsid w:val="002861DC"/>
    <w:rsid w:val="002E7106"/>
    <w:rsid w:val="00310F54"/>
    <w:rsid w:val="003154C1"/>
    <w:rsid w:val="00341AFD"/>
    <w:rsid w:val="00355198"/>
    <w:rsid w:val="00365759"/>
    <w:rsid w:val="00370371"/>
    <w:rsid w:val="003714D7"/>
    <w:rsid w:val="0038616B"/>
    <w:rsid w:val="00407E37"/>
    <w:rsid w:val="00425CBE"/>
    <w:rsid w:val="004872B4"/>
    <w:rsid w:val="004E4A7A"/>
    <w:rsid w:val="005112B1"/>
    <w:rsid w:val="00527505"/>
    <w:rsid w:val="005342F5"/>
    <w:rsid w:val="005552C4"/>
    <w:rsid w:val="005618DD"/>
    <w:rsid w:val="00584CAF"/>
    <w:rsid w:val="0059211B"/>
    <w:rsid w:val="005925DE"/>
    <w:rsid w:val="005B68C7"/>
    <w:rsid w:val="005E48F7"/>
    <w:rsid w:val="00615EDF"/>
    <w:rsid w:val="00616144"/>
    <w:rsid w:val="00620A6C"/>
    <w:rsid w:val="00663CD2"/>
    <w:rsid w:val="006D5F83"/>
    <w:rsid w:val="006F1A6C"/>
    <w:rsid w:val="00700515"/>
    <w:rsid w:val="007061EE"/>
    <w:rsid w:val="00773E50"/>
    <w:rsid w:val="00792DB8"/>
    <w:rsid w:val="007B0A19"/>
    <w:rsid w:val="007D1EE2"/>
    <w:rsid w:val="00803A67"/>
    <w:rsid w:val="00822035"/>
    <w:rsid w:val="008647E4"/>
    <w:rsid w:val="00875A1A"/>
    <w:rsid w:val="0087630D"/>
    <w:rsid w:val="008839D7"/>
    <w:rsid w:val="008C052A"/>
    <w:rsid w:val="008C2D3A"/>
    <w:rsid w:val="008F6BDD"/>
    <w:rsid w:val="008F6F0A"/>
    <w:rsid w:val="00904422"/>
    <w:rsid w:val="0090505D"/>
    <w:rsid w:val="00967575"/>
    <w:rsid w:val="00987399"/>
    <w:rsid w:val="009D121E"/>
    <w:rsid w:val="00A27A24"/>
    <w:rsid w:val="00A31722"/>
    <w:rsid w:val="00A32A1E"/>
    <w:rsid w:val="00A35E91"/>
    <w:rsid w:val="00A8534C"/>
    <w:rsid w:val="00AD4D77"/>
    <w:rsid w:val="00AF7528"/>
    <w:rsid w:val="00B021E0"/>
    <w:rsid w:val="00B44748"/>
    <w:rsid w:val="00B91069"/>
    <w:rsid w:val="00B95A6A"/>
    <w:rsid w:val="00BC433B"/>
    <w:rsid w:val="00BF03E1"/>
    <w:rsid w:val="00C02DCF"/>
    <w:rsid w:val="00C121F0"/>
    <w:rsid w:val="00C253B6"/>
    <w:rsid w:val="00C30D4B"/>
    <w:rsid w:val="00C726A6"/>
    <w:rsid w:val="00C90FCD"/>
    <w:rsid w:val="00CE001E"/>
    <w:rsid w:val="00D111FD"/>
    <w:rsid w:val="00D11FA6"/>
    <w:rsid w:val="00E06430"/>
    <w:rsid w:val="00E265CD"/>
    <w:rsid w:val="00E3780D"/>
    <w:rsid w:val="00E50902"/>
    <w:rsid w:val="00E5141B"/>
    <w:rsid w:val="00E9006B"/>
    <w:rsid w:val="00F11B43"/>
    <w:rsid w:val="00F54BBA"/>
    <w:rsid w:val="00F76F0A"/>
    <w:rsid w:val="00FC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Chavez, Nathon</cp:lastModifiedBy>
  <cp:revision>45</cp:revision>
  <dcterms:created xsi:type="dcterms:W3CDTF">2023-03-20T16:30:00Z</dcterms:created>
  <dcterms:modified xsi:type="dcterms:W3CDTF">2023-03-2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